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mate</w:t>
      </w:r>
      <w:r>
        <w:t xml:space="preserve"> </w:t>
      </w:r>
      <w:r>
        <w:t xml:space="preserve">MSE</w:t>
      </w:r>
      <w:r>
        <w:t xml:space="preserve"> </w:t>
      </w: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4-04-27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1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9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</w:t>
            </w:r>
          </w:p>
        </w:tc>
      </w:tr>
      <w:tr>
        <w:trPr>
          <w:trHeight w:val="160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60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6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8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.PM-3.</w:t>
      </w:r>
      <w:r>
        <w:t xml:space="preserve"> </w:t>
      </w:r>
      <w:r>
        <w:t xml:space="preserve">Summary of performance metric 3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.PM-4.</w:t>
      </w:r>
      <w:r>
        <w:t xml:space="preserve"> </w:t>
      </w:r>
      <w:r>
        <w:t xml:space="preserve">Summary of performance metric 4 (terminal spawning stock biomass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60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.PM-5.</w:t>
      </w:r>
      <w:r>
        <w:t xml:space="preserve"> </w:t>
      </w:r>
      <w:r>
        <w:t xml:space="preserve">Summary of performance metric 5 (terminal dynamic SB0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60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</w:tr>
      <w:tr>
        <w:trPr>
          <w:trHeight w:val="160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60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</w:tr>
      <w:tr>
        <w:trPr>
          <w:trHeight w:val="160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  <w:tr>
        <w:trPr>
          <w:trHeight w:val="160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60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.PM-6.</w:t>
      </w:r>
      <w:r>
        <w:t xml:space="preserve"> </w:t>
      </w:r>
      <w:r>
        <w:t xml:space="preserve">Summary of performance metric 6 (terminal spawning stock biomass depletion relative to dynamic SB0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.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.8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.11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58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44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3.</w:t>
      </w:r>
      <w:r>
        <w:t xml:space="preserve"> </w:t>
      </w:r>
      <w:r>
        <w:t xml:space="preserve">Summary of performance metric 3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4.</w:t>
      </w:r>
      <w:r>
        <w:t xml:space="preserve"> </w:t>
      </w:r>
      <w:r>
        <w:t xml:space="preserve">Summary of performance metric 4 (terminal spawning stock biomass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7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7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4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8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5.</w:t>
      </w:r>
      <w:r>
        <w:t xml:space="preserve"> </w:t>
      </w:r>
      <w:r>
        <w:t xml:space="preserve">Summary of performance metric 5 (terminal dynamic SB0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3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3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5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3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8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2.PM-6.</w:t>
      </w:r>
      <w:r>
        <w:t xml:space="preserve"> </w:t>
      </w:r>
      <w:r>
        <w:t xml:space="preserve">Summary of performance metric 6 (terminal spawning stock biomass depletion relative to dynamic SB0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7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3.</w:t>
      </w:r>
      <w:r>
        <w:t xml:space="preserve"> </w:t>
      </w:r>
      <w:r>
        <w:t xml:space="preserve">Summary of performance metric 3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4.</w:t>
      </w:r>
      <w:r>
        <w:t xml:space="preserve"> </w:t>
      </w:r>
      <w:r>
        <w:t xml:space="preserve">Summary of performance metric 4 (terminal spawning stock biomass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0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5.</w:t>
      </w:r>
      <w:r>
        <w:t xml:space="preserve"> </w:t>
      </w:r>
      <w:r>
        <w:t xml:space="preserve">Summary of performance metric 5 (terminal dynamic SB0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NA</w:t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3.PM-6.</w:t>
      </w:r>
      <w:r>
        <w:t xml:space="preserve"> </w:t>
      </w:r>
      <w:r>
        <w:t xml:space="preserve">Summary of performance metric 6 (terminal spawning stock biomass depletion relative to dynamic SB0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8"/>
        <w:gridCol w:w="3845"/>
        <w:gridCol w:w="2129"/>
        <w:gridCol w:w="2412"/>
        <w:gridCol w:w="2351"/>
        <w:gridCol w:w="2412"/>
        <w:gridCol w:w="2351"/>
        <w:gridCol w:w="2412"/>
        <w:gridCol w:w="2351"/>
        <w:gridCol w:w="2412"/>
      </w:tblGrid>
      <w:tr>
        <w:trPr>
          <w:trHeight w:val="161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a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Nai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P-1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SSP-24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7. SSP-58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8. w Ricker</w:t>
            </w:r>
          </w:p>
        </w:tc>
      </w:tr>
      <w:tr>
        <w:trPr>
          <w:trHeight w:val="157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57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57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58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57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57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Fix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trHeight w:val="157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NPFMC Est-M (Dynamic B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57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i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58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B40 sim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57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M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trHeight w:val="1578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-cMS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mate MSE performance metric tables</dc:title>
  <dc:creator>Grant Adams</dc:creator>
  <cp:keywords/>
  <dcterms:created xsi:type="dcterms:W3CDTF">2024-05-05T23:04:01Z</dcterms:created>
  <dcterms:modified xsi:type="dcterms:W3CDTF">2024-05-05T23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7</vt:lpwstr>
  </property>
  <property fmtid="{D5CDD505-2E9C-101B-9397-08002B2CF9AE}" pid="3" name="output">
    <vt:lpwstr>word_document</vt:lpwstr>
  </property>
</Properties>
</file>